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692BEA" w14:textId="77777777" w:rsidR="00B652F8" w:rsidRDefault="00B652F8" w:rsidP="00B652F8">
      <w:pPr>
        <w:spacing w:after="0"/>
        <w:jc w:val="center"/>
        <w:rPr>
          <w:rFonts w:ascii="Times New Roman" w:hAnsi="Times New Roman" w:cs="Times New Roman"/>
          <w:b/>
          <w:sz w:val="29"/>
          <w:szCs w:val="29"/>
        </w:rPr>
      </w:pPr>
      <w:bookmarkStart w:id="0" w:name="_GoBack"/>
      <w:bookmarkEnd w:id="0"/>
      <w:r w:rsidRPr="00B652F8">
        <w:rPr>
          <w:rFonts w:ascii="Times New Roman" w:hAnsi="Times New Roman" w:cs="Times New Roman"/>
          <w:b/>
          <w:sz w:val="29"/>
          <w:szCs w:val="29"/>
        </w:rPr>
        <w:t>Intent to Pursue Program Change</w:t>
      </w:r>
    </w:p>
    <w:p w14:paraId="24C6B562" w14:textId="77777777" w:rsidR="00B652F8" w:rsidRDefault="00B652F8" w:rsidP="00B652F8">
      <w:pPr>
        <w:spacing w:after="0"/>
        <w:jc w:val="center"/>
        <w:rPr>
          <w:rFonts w:ascii="Times New Roman" w:hAnsi="Times New Roman" w:cs="Times New Roman"/>
          <w:b/>
          <w:sz w:val="29"/>
          <w:szCs w:val="29"/>
        </w:rPr>
      </w:pPr>
    </w:p>
    <w:p w14:paraId="7629305D" w14:textId="77777777" w:rsidR="00B652F8" w:rsidRPr="004B6EC5" w:rsidRDefault="00B652F8" w:rsidP="00F80AE3">
      <w:pPr>
        <w:spacing w:after="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</w:rPr>
        <w:t>Directions: Prior to pursuing a program change, the department head will submit this form to the Administrative Council.  Check the box that applies.</w:t>
      </w:r>
    </w:p>
    <w:p w14:paraId="25314FBB" w14:textId="77777777" w:rsidR="00B652F8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FCC7ACB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b/>
          <w:sz w:val="27"/>
          <w:szCs w:val="27"/>
          <w:u w:val="single"/>
        </w:rPr>
      </w:pPr>
      <w:r w:rsidRPr="004B6EC5">
        <w:rPr>
          <w:rFonts w:ascii="Times New Roman" w:hAnsi="Times New Roman" w:cs="Times New Roman"/>
          <w:b/>
          <w:sz w:val="27"/>
          <w:szCs w:val="27"/>
          <w:u w:val="single"/>
        </w:rPr>
        <w:t>PART I</w:t>
      </w:r>
    </w:p>
    <w:p w14:paraId="128FB0FD" w14:textId="77777777" w:rsidR="00B652F8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2D859B79" w14:textId="77777777" w:rsidR="00D00F58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 xml:space="preserve">  Certificate</w:t>
      </w:r>
      <w:r w:rsidR="00F80AE3">
        <w:rPr>
          <w:rFonts w:ascii="Times New Roman" w:hAnsi="Times New Roman" w:cs="Times New Roman"/>
          <w:sz w:val="27"/>
          <w:szCs w:val="27"/>
        </w:rPr>
        <w:t xml:space="preserve">                         Specific Degree __________________</w:t>
      </w:r>
    </w:p>
    <w:p w14:paraId="79AA4852" w14:textId="77777777" w:rsidR="00D00F58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14A56A0D" w14:textId="77777777" w:rsidR="00D00F58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 xml:space="preserve">  Concentration</w:t>
      </w:r>
    </w:p>
    <w:p w14:paraId="28E23CBB" w14:textId="77777777" w:rsidR="00D00F58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0A409AC4" w14:textId="77777777" w:rsidR="00D00F58" w:rsidRPr="004B6EC5" w:rsidRDefault="00D00F58" w:rsidP="00D00F5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ab/>
        <w:t xml:space="preserve">Mergers and Consolidations of Programs        </w:t>
      </w:r>
    </w:p>
    <w:p w14:paraId="6B7E19F5" w14:textId="77777777" w:rsidR="00D00F58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5FB6B427" w14:textId="77777777" w:rsidR="00D00F58" w:rsidRPr="004B6EC5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ab/>
        <w:t>Minor</w:t>
      </w:r>
    </w:p>
    <w:p w14:paraId="7F2A2896" w14:textId="77777777" w:rsidR="00D00F58" w:rsidRPr="004B6EC5" w:rsidRDefault="00D00F5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0F63FC54" w14:textId="77777777" w:rsidR="00B652F8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 xml:space="preserve">  NISP</w:t>
      </w:r>
    </w:p>
    <w:p w14:paraId="09D3E37B" w14:textId="77777777" w:rsidR="00FA2299" w:rsidRDefault="00FA2299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20CAABAB" w14:textId="77777777" w:rsidR="00FA2299" w:rsidRPr="004B6EC5" w:rsidRDefault="00FA2299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  <w:t xml:space="preserve"> Program Alter</w:t>
      </w:r>
      <w:r w:rsidR="00175B8F">
        <w:rPr>
          <w:rFonts w:ascii="Times New Roman" w:hAnsi="Times New Roman" w:cs="Times New Roman"/>
          <w:sz w:val="27"/>
          <w:szCs w:val="27"/>
        </w:rPr>
        <w:t>ations</w:t>
      </w:r>
      <w:r>
        <w:rPr>
          <w:rFonts w:ascii="Times New Roman" w:hAnsi="Times New Roman" w:cs="Times New Roman"/>
          <w:sz w:val="27"/>
          <w:szCs w:val="27"/>
        </w:rPr>
        <w:t xml:space="preserve"> (CIP</w:t>
      </w:r>
      <w:r w:rsidR="00F80AE3">
        <w:rPr>
          <w:rFonts w:ascii="Times New Roman" w:hAnsi="Times New Roman" w:cs="Times New Roman"/>
          <w:sz w:val="27"/>
          <w:szCs w:val="27"/>
        </w:rPr>
        <w:t xml:space="preserve"> Code</w:t>
      </w:r>
      <w:r>
        <w:rPr>
          <w:rFonts w:ascii="Times New Roman" w:hAnsi="Times New Roman" w:cs="Times New Roman"/>
          <w:sz w:val="27"/>
          <w:szCs w:val="27"/>
        </w:rPr>
        <w:t>, Program Title</w:t>
      </w:r>
      <w:proofErr w:type="gramStart"/>
      <w:r>
        <w:rPr>
          <w:rFonts w:ascii="Times New Roman" w:hAnsi="Times New Roman" w:cs="Times New Roman"/>
          <w:sz w:val="27"/>
          <w:szCs w:val="27"/>
        </w:rPr>
        <w:t>)</w:t>
      </w:r>
      <w:r w:rsidR="00F80AE3">
        <w:rPr>
          <w:rFonts w:ascii="Times New Roman" w:hAnsi="Times New Roman" w:cs="Times New Roman"/>
          <w:sz w:val="27"/>
          <w:szCs w:val="27"/>
        </w:rPr>
        <w:t xml:space="preserve">  Specify</w:t>
      </w:r>
      <w:proofErr w:type="gramEnd"/>
      <w:r w:rsidR="00F80AE3">
        <w:rPr>
          <w:rFonts w:ascii="Times New Roman" w:hAnsi="Times New Roman" w:cs="Times New Roman"/>
          <w:sz w:val="27"/>
          <w:szCs w:val="27"/>
        </w:rPr>
        <w:t>:____________</w:t>
      </w:r>
    </w:p>
    <w:p w14:paraId="1A288BA0" w14:textId="77777777" w:rsidR="00B652F8" w:rsidRPr="004B6EC5" w:rsidRDefault="00FA2299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</w:p>
    <w:p w14:paraId="20813E10" w14:textId="77777777" w:rsidR="00D00F58" w:rsidRPr="004B6EC5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ab/>
        <w:t>Substantive Change</w:t>
      </w:r>
    </w:p>
    <w:p w14:paraId="1936A37D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602AA450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 xml:space="preserve">  Teach OUT (Intent to Close Program)</w:t>
      </w:r>
    </w:p>
    <w:p w14:paraId="5EEE69DA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7B5FB366" w14:textId="77777777" w:rsidR="00B652F8" w:rsidRPr="004B6EC5" w:rsidRDefault="00B652F8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b/>
          <w:sz w:val="27"/>
          <w:szCs w:val="27"/>
          <w:u w:val="single"/>
        </w:rPr>
      </w:pPr>
      <w:r w:rsidRPr="004B6EC5">
        <w:rPr>
          <w:rFonts w:ascii="Times New Roman" w:hAnsi="Times New Roman" w:cs="Times New Roman"/>
          <w:b/>
          <w:sz w:val="27"/>
          <w:szCs w:val="27"/>
          <w:u w:val="single"/>
        </w:rPr>
        <w:t>PART II</w:t>
      </w:r>
    </w:p>
    <w:p w14:paraId="21723CC7" w14:textId="77777777" w:rsidR="00B652F8" w:rsidRPr="004B6EC5" w:rsidRDefault="00B652F8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b/>
          <w:sz w:val="27"/>
          <w:szCs w:val="27"/>
          <w:u w:val="single"/>
        </w:rPr>
      </w:pPr>
    </w:p>
    <w:p w14:paraId="36926759" w14:textId="77777777" w:rsidR="00B652F8" w:rsidRDefault="00B652F8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</w:rPr>
        <w:t xml:space="preserve">Description of </w:t>
      </w:r>
      <w:r w:rsidR="00F80AE3">
        <w:rPr>
          <w:rFonts w:ascii="Times New Roman" w:hAnsi="Times New Roman" w:cs="Times New Roman"/>
          <w:sz w:val="27"/>
          <w:szCs w:val="27"/>
        </w:rPr>
        <w:t>the p</w:t>
      </w:r>
      <w:r w:rsidRPr="004B6EC5">
        <w:rPr>
          <w:rFonts w:ascii="Times New Roman" w:hAnsi="Times New Roman" w:cs="Times New Roman"/>
          <w:sz w:val="27"/>
          <w:szCs w:val="27"/>
        </w:rPr>
        <w:t xml:space="preserve">roposed </w:t>
      </w:r>
      <w:r w:rsidR="00F80AE3">
        <w:rPr>
          <w:rFonts w:ascii="Times New Roman" w:hAnsi="Times New Roman" w:cs="Times New Roman"/>
          <w:sz w:val="27"/>
          <w:szCs w:val="27"/>
        </w:rPr>
        <w:t>c</w:t>
      </w:r>
      <w:r w:rsidRPr="004B6EC5">
        <w:rPr>
          <w:rFonts w:ascii="Times New Roman" w:hAnsi="Times New Roman" w:cs="Times New Roman"/>
          <w:sz w:val="27"/>
          <w:szCs w:val="27"/>
        </w:rPr>
        <w:t>hange.</w:t>
      </w:r>
    </w:p>
    <w:p w14:paraId="74AD2B84" w14:textId="77777777" w:rsidR="00BC3A35" w:rsidRPr="00F37C55" w:rsidRDefault="00BC3A35" w:rsidP="00BC3A35">
      <w:pPr>
        <w:pStyle w:val="ListParagraph"/>
        <w:rPr>
          <w:b/>
        </w:rPr>
      </w:pPr>
      <w:r w:rsidRPr="00F37C55">
        <w:rPr>
          <w:b/>
        </w:rPr>
        <w:t xml:space="preserve">Questions to </w:t>
      </w:r>
      <w:r>
        <w:rPr>
          <w:b/>
        </w:rPr>
        <w:t>Answer</w:t>
      </w:r>
      <w:r w:rsidRPr="00F37C55">
        <w:rPr>
          <w:b/>
        </w:rPr>
        <w:t>:</w:t>
      </w:r>
    </w:p>
    <w:p w14:paraId="326B5938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at is(are) the goal(s) of this program; what is trying to be achieved?</w:t>
      </w:r>
    </w:p>
    <w:p w14:paraId="5B4A9355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at is the demand for the program? Program change?</w:t>
      </w:r>
    </w:p>
    <w:p w14:paraId="5703037C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 xml:space="preserve">To what degree will the proposed program be attached? </w:t>
      </w:r>
    </w:p>
    <w:p w14:paraId="29A9A38F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at will be the CIP Code?</w:t>
      </w:r>
    </w:p>
    <w:p w14:paraId="6BF473EC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o are the teaching faculty?</w:t>
      </w:r>
    </w:p>
    <w:p w14:paraId="1C100FCF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at is the targeted population?</w:t>
      </w:r>
    </w:p>
    <w:p w14:paraId="2F3B4168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at are the prerequisites for the courses that will be included in the program?</w:t>
      </w:r>
    </w:p>
    <w:p w14:paraId="345E1EC3" w14:textId="77777777" w:rsidR="00BC3A35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 xml:space="preserve">What distinguishes this program from other similar programs that may be </w:t>
      </w:r>
    </w:p>
    <w:p w14:paraId="7D5F84FF" w14:textId="19CEE5A6" w:rsidR="00BC3A35" w:rsidRPr="00BC3A35" w:rsidRDefault="00BC3A35" w:rsidP="00BC3A35">
      <w:pPr>
        <w:pStyle w:val="ListParagraph"/>
        <w:ind w:left="990" w:firstLine="450"/>
        <w:rPr>
          <w:color w:val="000000" w:themeColor="text1"/>
        </w:rPr>
      </w:pPr>
      <w:r w:rsidRPr="004E2D59">
        <w:rPr>
          <w:color w:val="000000" w:themeColor="text1"/>
        </w:rPr>
        <w:t xml:space="preserve">offered at </w:t>
      </w:r>
      <w:r w:rsidRPr="00BC3A35">
        <w:rPr>
          <w:color w:val="000000" w:themeColor="text1"/>
        </w:rPr>
        <w:t>UA?</w:t>
      </w:r>
    </w:p>
    <w:p w14:paraId="547E18C8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at courses from other departments/colleges will be included?</w:t>
      </w:r>
    </w:p>
    <w:p w14:paraId="04898B19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 xml:space="preserve">Who will advise the students? </w:t>
      </w:r>
    </w:p>
    <w:p w14:paraId="2BA9FAC7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o will monitor the program?</w:t>
      </w:r>
    </w:p>
    <w:p w14:paraId="33065CB7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lastRenderedPageBreak/>
        <w:t>Who will promote the program?</w:t>
      </w:r>
    </w:p>
    <w:p w14:paraId="161FA9B5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 xml:space="preserve">Who will work to schedule courses? </w:t>
      </w:r>
    </w:p>
    <w:p w14:paraId="314CDDBC" w14:textId="77777777" w:rsidR="00BC3A35" w:rsidRDefault="00BC3A35" w:rsidP="00BC3A35">
      <w:pPr>
        <w:pStyle w:val="ListParagraph"/>
        <w:numPr>
          <w:ilvl w:val="0"/>
          <w:numId w:val="1"/>
        </w:numPr>
        <w:ind w:left="810" w:firstLine="180"/>
      </w:pPr>
      <w:r>
        <w:t xml:space="preserve">What are the anticipated enrollments for the first five years?  Please justify these </w:t>
      </w:r>
    </w:p>
    <w:p w14:paraId="57BE3455" w14:textId="6CE33343" w:rsidR="00BC3A35" w:rsidRDefault="00BC3A35" w:rsidP="00BC3A35">
      <w:pPr>
        <w:pStyle w:val="ListParagraph"/>
        <w:ind w:left="990" w:firstLine="450"/>
      </w:pPr>
      <w:r>
        <w:t>estimate.</w:t>
      </w:r>
    </w:p>
    <w:p w14:paraId="18B3539F" w14:textId="77777777" w:rsidR="00BC3A35" w:rsidRPr="00BC3A35" w:rsidRDefault="00BC3A35" w:rsidP="00BC3A35">
      <w:pPr>
        <w:pStyle w:val="ListParagraph"/>
        <w:numPr>
          <w:ilvl w:val="0"/>
          <w:numId w:val="1"/>
        </w:numPr>
        <w:ind w:left="810" w:firstLine="180"/>
      </w:pPr>
      <w:r>
        <w:t xml:space="preserve">Can the program be self-supporting? </w:t>
      </w:r>
      <w:r w:rsidRPr="002C4D23">
        <w:rPr>
          <w:rFonts w:eastAsia="Times New Roman" w:cs="Arial"/>
          <w:color w:val="000000"/>
        </w:rPr>
        <w:t xml:space="preserve">Have resources </w:t>
      </w:r>
      <w:r>
        <w:rPr>
          <w:rFonts w:eastAsia="Times New Roman" w:cs="Arial"/>
          <w:color w:val="000000"/>
        </w:rPr>
        <w:t xml:space="preserve">(e.g. faculty, staff, etc.) </w:t>
      </w:r>
    </w:p>
    <w:p w14:paraId="36EA87D5" w14:textId="329BA7F2" w:rsidR="00BC3A35" w:rsidRDefault="00BC3A35" w:rsidP="00BC3A35">
      <w:pPr>
        <w:pStyle w:val="ListParagraph"/>
        <w:ind w:left="990" w:firstLine="450"/>
      </w:pPr>
      <w:r w:rsidRPr="002C4D23">
        <w:rPr>
          <w:rFonts w:eastAsia="Times New Roman" w:cs="Arial"/>
          <w:color w:val="000000"/>
        </w:rPr>
        <w:t xml:space="preserve">been </w:t>
      </w:r>
      <w:r>
        <w:rPr>
          <w:rFonts w:eastAsia="Times New Roman" w:cs="Arial"/>
          <w:color w:val="000000"/>
        </w:rPr>
        <w:t>(</w:t>
      </w:r>
      <w:r w:rsidRPr="002C4D23">
        <w:rPr>
          <w:rFonts w:eastAsia="Times New Roman" w:cs="Arial"/>
          <w:color w:val="000000"/>
        </w:rPr>
        <w:t>re</w:t>
      </w:r>
      <w:r>
        <w:rPr>
          <w:rFonts w:eastAsia="Times New Roman" w:cs="Arial"/>
          <w:color w:val="000000"/>
        </w:rPr>
        <w:t>)</w:t>
      </w:r>
      <w:r w:rsidRPr="002C4D23">
        <w:rPr>
          <w:rFonts w:eastAsia="Times New Roman" w:cs="Arial"/>
          <w:color w:val="000000"/>
        </w:rPr>
        <w:t>allocated within the unit to support the proposed program? If so, how?</w:t>
      </w:r>
    </w:p>
    <w:p w14:paraId="1886B6B3" w14:textId="77777777" w:rsidR="00BC3A35" w:rsidRDefault="00BC3A35" w:rsidP="00BC3A35">
      <w:pPr>
        <w:pStyle w:val="ListParagraph"/>
        <w:numPr>
          <w:ilvl w:val="0"/>
          <w:numId w:val="1"/>
        </w:numPr>
        <w:ind w:left="810" w:firstLine="180"/>
      </w:pPr>
      <w:r>
        <w:t xml:space="preserve">Will the program meet guidelines set by agencies that could provide financial aid </w:t>
      </w:r>
    </w:p>
    <w:p w14:paraId="5E69BFE2" w14:textId="031BA4F5" w:rsidR="00BC3A35" w:rsidRDefault="00BC3A35" w:rsidP="00BC3A35">
      <w:pPr>
        <w:pStyle w:val="ListParagraph"/>
        <w:ind w:left="990" w:firstLine="450"/>
      </w:pPr>
      <w:r>
        <w:t>to students?</w:t>
      </w:r>
    </w:p>
    <w:p w14:paraId="5693F9C2" w14:textId="77777777" w:rsidR="00BC3A35" w:rsidRDefault="00BC3A35" w:rsidP="00BC3A35">
      <w:pPr>
        <w:pStyle w:val="ListParagraph"/>
        <w:numPr>
          <w:ilvl w:val="0"/>
          <w:numId w:val="1"/>
        </w:numPr>
        <w:ind w:left="810" w:firstLine="180"/>
      </w:pPr>
      <w:r>
        <w:t xml:space="preserve">Will the program be entirely campus-based or will there be other optional </w:t>
      </w:r>
    </w:p>
    <w:p w14:paraId="19F32236" w14:textId="05E16E82" w:rsidR="00BC3A35" w:rsidRDefault="00BC3A35" w:rsidP="00BC3A35">
      <w:pPr>
        <w:pStyle w:val="ListParagraph"/>
        <w:ind w:left="990" w:firstLine="450"/>
      </w:pPr>
      <w:r>
        <w:t>delivery methods?</w:t>
      </w:r>
    </w:p>
    <w:p w14:paraId="34593257" w14:textId="77777777" w:rsidR="00BC3A35" w:rsidRDefault="00BC3A35" w:rsidP="00BC3A35">
      <w:pPr>
        <w:pStyle w:val="ListParagraph"/>
        <w:numPr>
          <w:ilvl w:val="0"/>
          <w:numId w:val="1"/>
        </w:numPr>
        <w:ind w:left="810" w:firstLine="180"/>
      </w:pPr>
      <w:r>
        <w:t xml:space="preserve">Are there additional facilities and equipment that the College of Education would </w:t>
      </w:r>
    </w:p>
    <w:p w14:paraId="1F7434AE" w14:textId="5CED0786" w:rsidR="00BC3A35" w:rsidRPr="004576B2" w:rsidRDefault="00BC3A35" w:rsidP="00BC3A35">
      <w:pPr>
        <w:pStyle w:val="ListParagraph"/>
        <w:ind w:left="1440"/>
      </w:pPr>
      <w:r>
        <w:t>have to invest in for the sustainability of the program? If so, provide a plan/assessment for those needs.</w:t>
      </w:r>
    </w:p>
    <w:p w14:paraId="0C468A4E" w14:textId="77777777" w:rsidR="00BC3A35" w:rsidRDefault="00BC3A35" w:rsidP="00BC3A35">
      <w:pPr>
        <w:pStyle w:val="ListParagraph"/>
        <w:numPr>
          <w:ilvl w:val="0"/>
          <w:numId w:val="1"/>
        </w:numPr>
        <w:ind w:left="810" w:firstLine="180"/>
      </w:pPr>
      <w:r>
        <w:t xml:space="preserve">How long will it take each type of student (full-time, part-time, etc.) to complete </w:t>
      </w:r>
    </w:p>
    <w:p w14:paraId="05866DFB" w14:textId="586F7F17" w:rsidR="00BC3A35" w:rsidRDefault="00BC3A35" w:rsidP="00BC3A35">
      <w:pPr>
        <w:pStyle w:val="ListParagraph"/>
        <w:ind w:left="990" w:firstLine="450"/>
      </w:pPr>
      <w:r>
        <w:t>the Program?</w:t>
      </w:r>
    </w:p>
    <w:p w14:paraId="1135DF3F" w14:textId="77777777" w:rsidR="00BC3A35" w:rsidRDefault="00BC3A35" w:rsidP="00BC3A35">
      <w:pPr>
        <w:ind w:left="810" w:firstLine="180"/>
      </w:pPr>
    </w:p>
    <w:p w14:paraId="5AC23C0B" w14:textId="77777777" w:rsidR="00BC3A35" w:rsidRDefault="00BC3A35" w:rsidP="00BC3A35">
      <w:pPr>
        <w:ind w:left="810" w:firstLine="180"/>
      </w:pPr>
      <w:r>
        <w:t xml:space="preserve">For an undergraduate program:  </w:t>
      </w:r>
    </w:p>
    <w:p w14:paraId="688648C3" w14:textId="77777777" w:rsidR="00BC3A35" w:rsidRDefault="00BC3A35" w:rsidP="00BC3A35">
      <w:pPr>
        <w:pStyle w:val="ListParagraph"/>
        <w:numPr>
          <w:ilvl w:val="0"/>
          <w:numId w:val="2"/>
        </w:numPr>
        <w:ind w:left="1440" w:hanging="450"/>
      </w:pPr>
      <w:r>
        <w:t xml:space="preserve">Who will ensure appropriate information is included in </w:t>
      </w:r>
      <w:proofErr w:type="spellStart"/>
      <w:r>
        <w:t>DegreeWorks</w:t>
      </w:r>
      <w:proofErr w:type="spellEnd"/>
      <w:r>
        <w:t>, if applicable?</w:t>
      </w:r>
    </w:p>
    <w:p w14:paraId="02A247B8" w14:textId="77777777" w:rsidR="00BC3A35" w:rsidRDefault="00BC3A35" w:rsidP="00BC3A35">
      <w:pPr>
        <w:pStyle w:val="ListParagraph"/>
        <w:numPr>
          <w:ilvl w:val="0"/>
          <w:numId w:val="2"/>
        </w:numPr>
        <w:ind w:left="1440" w:hanging="450"/>
      </w:pPr>
      <w:r>
        <w:t>How have the needs of transfer students been taken into account when planning their curriculum?</w:t>
      </w:r>
    </w:p>
    <w:p w14:paraId="486B7BC8" w14:textId="77777777" w:rsidR="00BC3A35" w:rsidRDefault="00BC3A35" w:rsidP="00BC3A35">
      <w:pPr>
        <w:ind w:left="1440" w:hanging="450"/>
      </w:pPr>
    </w:p>
    <w:p w14:paraId="26A62062" w14:textId="77777777" w:rsidR="00BC3A35" w:rsidRDefault="00BC3A35" w:rsidP="00BC3A35">
      <w:pPr>
        <w:ind w:left="1440" w:hanging="450"/>
      </w:pPr>
      <w:r>
        <w:t xml:space="preserve">For a graduate program: </w:t>
      </w:r>
    </w:p>
    <w:p w14:paraId="4E350E78" w14:textId="77777777" w:rsidR="00BC3A35" w:rsidRDefault="00BC3A35" w:rsidP="00BC3A35">
      <w:pPr>
        <w:pStyle w:val="ListParagraph"/>
        <w:numPr>
          <w:ilvl w:val="0"/>
          <w:numId w:val="3"/>
        </w:numPr>
        <w:ind w:left="1440" w:hanging="450"/>
      </w:pPr>
      <w:r>
        <w:t xml:space="preserve">What are the departmental admission requirements?  </w:t>
      </w:r>
    </w:p>
    <w:p w14:paraId="29939EFE" w14:textId="77777777" w:rsidR="00F80AE3" w:rsidRDefault="00F80AE3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1F475210" w14:textId="77777777" w:rsidR="00F80AE3" w:rsidRDefault="00F80AE3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0E23F6D9" w14:textId="77777777" w:rsidR="00F80AE3" w:rsidRDefault="00F80AE3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Rationale for the pro</w:t>
      </w:r>
      <w:r w:rsidR="00BE2E7D">
        <w:rPr>
          <w:rFonts w:ascii="Times New Roman" w:hAnsi="Times New Roman" w:cs="Times New Roman"/>
          <w:sz w:val="27"/>
          <w:szCs w:val="27"/>
        </w:rPr>
        <w:t>po</w:t>
      </w:r>
      <w:r>
        <w:rPr>
          <w:rFonts w:ascii="Times New Roman" w:hAnsi="Times New Roman" w:cs="Times New Roman"/>
          <w:sz w:val="27"/>
          <w:szCs w:val="27"/>
        </w:rPr>
        <w:t xml:space="preserve">sed change. </w:t>
      </w:r>
    </w:p>
    <w:p w14:paraId="14C19DCE" w14:textId="77777777" w:rsidR="00F80AE3" w:rsidRPr="004B6EC5" w:rsidRDefault="00F80AE3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62CF9970" w14:textId="77777777" w:rsidR="00B652F8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13E40F7" w14:textId="77777777" w:rsidR="00B652F8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C4F376B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</w:rPr>
        <w:t>Submitted by: ___________________</w:t>
      </w:r>
      <w:r w:rsidR="00517A07">
        <w:rPr>
          <w:rFonts w:ascii="Times New Roman" w:hAnsi="Times New Roman" w:cs="Times New Roman"/>
          <w:sz w:val="27"/>
          <w:szCs w:val="27"/>
        </w:rPr>
        <w:t>_____</w:t>
      </w:r>
    </w:p>
    <w:p w14:paraId="660DEF17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</w:rPr>
        <w:t>Date: _____________</w:t>
      </w:r>
    </w:p>
    <w:p w14:paraId="3F9A42C9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1C00F569" w14:textId="77777777" w:rsidR="00B652F8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</w:rPr>
        <w:t>Administrative Council Recommendation ____________________</w:t>
      </w:r>
      <w:r w:rsidR="00DF79D2">
        <w:rPr>
          <w:rFonts w:ascii="Times New Roman" w:hAnsi="Times New Roman" w:cs="Times New Roman"/>
          <w:sz w:val="27"/>
          <w:szCs w:val="27"/>
        </w:rPr>
        <w:t>____</w:t>
      </w:r>
    </w:p>
    <w:p w14:paraId="0B6480DF" w14:textId="0914192A" w:rsidR="00B652F8" w:rsidRDefault="00B652F8" w:rsidP="00DD4197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</w:rPr>
        <w:t>Date: _____________</w:t>
      </w:r>
      <w:r w:rsidR="00DF79D2">
        <w:rPr>
          <w:rFonts w:ascii="Times New Roman" w:hAnsi="Times New Roman" w:cs="Times New Roman"/>
          <w:sz w:val="27"/>
          <w:szCs w:val="27"/>
        </w:rPr>
        <w:t>_</w:t>
      </w:r>
    </w:p>
    <w:p w14:paraId="09CB72A9" w14:textId="77777777" w:rsidR="004E2D59" w:rsidRDefault="004E2D59" w:rsidP="004E2D59">
      <w:pPr>
        <w:pStyle w:val="ListParagraph"/>
        <w:ind w:left="0"/>
      </w:pPr>
    </w:p>
    <w:p w14:paraId="2CF6456A" w14:textId="77777777" w:rsidR="004E2D59" w:rsidRDefault="004E2D59" w:rsidP="004E2D59"/>
    <w:p w14:paraId="64B7FB8C" w14:textId="77777777" w:rsidR="004E2D59" w:rsidRPr="00B652F8" w:rsidRDefault="004E2D59" w:rsidP="00DD4197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sectPr w:rsidR="004E2D59" w:rsidRPr="00B652F8" w:rsidSect="00B652F8">
      <w:footerReference w:type="default" r:id="rId9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67C98E" w14:textId="77777777" w:rsidR="002556C1" w:rsidRDefault="002556C1" w:rsidP="00F5011B">
      <w:pPr>
        <w:spacing w:after="0" w:line="240" w:lineRule="auto"/>
      </w:pPr>
      <w:r>
        <w:separator/>
      </w:r>
    </w:p>
  </w:endnote>
  <w:endnote w:type="continuationSeparator" w:id="0">
    <w:p w14:paraId="728CBB46" w14:textId="77777777" w:rsidR="002556C1" w:rsidRDefault="002556C1" w:rsidP="00F50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23D83A" w14:textId="0FEF2701" w:rsidR="00F5011B" w:rsidRDefault="00F5011B">
    <w:pPr>
      <w:pStyle w:val="Footer"/>
    </w:pPr>
    <w:r>
      <w:tab/>
    </w:r>
    <w:r>
      <w:tab/>
    </w:r>
    <w:r w:rsidR="004E2D59">
      <w:t>2/14/17; 5/30/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C45E31" w14:textId="77777777" w:rsidR="002556C1" w:rsidRDefault="002556C1" w:rsidP="00F5011B">
      <w:pPr>
        <w:spacing w:after="0" w:line="240" w:lineRule="auto"/>
      </w:pPr>
      <w:r>
        <w:separator/>
      </w:r>
    </w:p>
  </w:footnote>
  <w:footnote w:type="continuationSeparator" w:id="0">
    <w:p w14:paraId="62A4CEA9" w14:textId="77777777" w:rsidR="002556C1" w:rsidRDefault="002556C1" w:rsidP="00F501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5014DE"/>
    <w:multiLevelType w:val="hybridMultilevel"/>
    <w:tmpl w:val="5B0EAA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4AAE3A2E"/>
    <w:multiLevelType w:val="hybridMultilevel"/>
    <w:tmpl w:val="7B444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6E6A2EB9"/>
    <w:multiLevelType w:val="hybridMultilevel"/>
    <w:tmpl w:val="733E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0sjIwszE1NzEzNjCyUdpeDU4uLM/DyQArNaAO4U0JAsAAAA"/>
  </w:docVars>
  <w:rsids>
    <w:rsidRoot w:val="00B652F8"/>
    <w:rsid w:val="000040A7"/>
    <w:rsid w:val="001708D9"/>
    <w:rsid w:val="001755F2"/>
    <w:rsid w:val="00175B8F"/>
    <w:rsid w:val="002556C1"/>
    <w:rsid w:val="002F5AD5"/>
    <w:rsid w:val="003664D1"/>
    <w:rsid w:val="004B6EC5"/>
    <w:rsid w:val="004D17CB"/>
    <w:rsid w:val="004E2D59"/>
    <w:rsid w:val="00517A07"/>
    <w:rsid w:val="006468C9"/>
    <w:rsid w:val="00676ED3"/>
    <w:rsid w:val="00693688"/>
    <w:rsid w:val="006A1CCF"/>
    <w:rsid w:val="00977442"/>
    <w:rsid w:val="0099154E"/>
    <w:rsid w:val="00A36CC4"/>
    <w:rsid w:val="00B652F8"/>
    <w:rsid w:val="00BC3A35"/>
    <w:rsid w:val="00BE2E7D"/>
    <w:rsid w:val="00BF3593"/>
    <w:rsid w:val="00CB6BB8"/>
    <w:rsid w:val="00D00F58"/>
    <w:rsid w:val="00DD4197"/>
    <w:rsid w:val="00DF79D2"/>
    <w:rsid w:val="00E14089"/>
    <w:rsid w:val="00E20EF3"/>
    <w:rsid w:val="00F5011B"/>
    <w:rsid w:val="00F67543"/>
    <w:rsid w:val="00F80AE3"/>
    <w:rsid w:val="00FA2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7F58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52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2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50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11B"/>
  </w:style>
  <w:style w:type="paragraph" w:styleId="Footer">
    <w:name w:val="footer"/>
    <w:basedOn w:val="Normal"/>
    <w:link w:val="FooterChar"/>
    <w:uiPriority w:val="99"/>
    <w:unhideWhenUsed/>
    <w:rsid w:val="00F50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11B"/>
  </w:style>
  <w:style w:type="paragraph" w:styleId="ListParagraph">
    <w:name w:val="List Paragraph"/>
    <w:basedOn w:val="Normal"/>
    <w:uiPriority w:val="34"/>
    <w:qFormat/>
    <w:rsid w:val="004E2D59"/>
    <w:pPr>
      <w:spacing w:after="0" w:line="240" w:lineRule="auto"/>
      <w:ind w:left="720"/>
      <w:contextualSpacing/>
    </w:pPr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52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2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50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11B"/>
  </w:style>
  <w:style w:type="paragraph" w:styleId="Footer">
    <w:name w:val="footer"/>
    <w:basedOn w:val="Normal"/>
    <w:link w:val="FooterChar"/>
    <w:uiPriority w:val="99"/>
    <w:unhideWhenUsed/>
    <w:rsid w:val="00F50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11B"/>
  </w:style>
  <w:style w:type="paragraph" w:styleId="ListParagraph">
    <w:name w:val="List Paragraph"/>
    <w:basedOn w:val="Normal"/>
    <w:uiPriority w:val="34"/>
    <w:qFormat/>
    <w:rsid w:val="004E2D59"/>
    <w:pPr>
      <w:spacing w:after="0" w:line="240" w:lineRule="auto"/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EF7AB-F520-4597-92E1-5ECB633E3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ubbard, Janie</cp:lastModifiedBy>
  <cp:revision>2</cp:revision>
  <cp:lastPrinted>2017-06-09T21:21:00Z</cp:lastPrinted>
  <dcterms:created xsi:type="dcterms:W3CDTF">2017-08-23T20:22:00Z</dcterms:created>
  <dcterms:modified xsi:type="dcterms:W3CDTF">2017-08-23T20:22:00Z</dcterms:modified>
</cp:coreProperties>
</file>